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E59939" w14:textId="77777777" w:rsidR="00877E73" w:rsidRDefault="00877E73" w:rsidP="00E6337C">
      <w:pPr>
        <w:rPr>
          <w:rFonts w:ascii="Calibri" w:hAnsi="Calibri"/>
          <w:b/>
          <w:sz w:val="24"/>
          <w:szCs w:val="24"/>
          <w:u w:val="single"/>
        </w:rPr>
      </w:pPr>
    </w:p>
    <w:p w14:paraId="5B33F99F" w14:textId="77777777" w:rsidR="00164FFA" w:rsidRDefault="00164FFA" w:rsidP="00E6337C">
      <w:pPr>
        <w:rPr>
          <w:rFonts w:ascii="Calibri" w:hAnsi="Calibri"/>
          <w:b/>
          <w:sz w:val="24"/>
          <w:szCs w:val="24"/>
          <w:u w:val="single"/>
        </w:rPr>
      </w:pPr>
    </w:p>
    <w:tbl>
      <w:tblPr>
        <w:tblpPr w:leftFromText="180" w:rightFromText="180" w:vertAnchor="text" w:horzAnchor="margin" w:tblpX="74" w:tblpY="-149"/>
        <w:tblW w:w="5145" w:type="pct"/>
        <w:tblLayout w:type="fixed"/>
        <w:tblLook w:val="01E0" w:firstRow="1" w:lastRow="1" w:firstColumn="1" w:lastColumn="1" w:noHBand="0" w:noVBand="0"/>
      </w:tblPr>
      <w:tblGrid>
        <w:gridCol w:w="1799"/>
        <w:gridCol w:w="1274"/>
        <w:gridCol w:w="2224"/>
        <w:gridCol w:w="839"/>
        <w:gridCol w:w="3929"/>
      </w:tblGrid>
      <w:tr w:rsidR="00164FFA" w14:paraId="09B6E17E" w14:textId="77777777" w:rsidTr="00164FFA">
        <w:trPr>
          <w:trHeight w:val="1434"/>
        </w:trPr>
        <w:tc>
          <w:tcPr>
            <w:tcW w:w="1526" w:type="pct"/>
            <w:gridSpan w:val="2"/>
          </w:tcPr>
          <w:p w14:paraId="73FC2166" w14:textId="77777777" w:rsidR="00164FFA" w:rsidRPr="003210DA" w:rsidRDefault="00164FFA" w:rsidP="00A769E4">
            <w:pPr>
              <w:rPr>
                <w:rFonts w:ascii="Calibri" w:hAnsi="Calibri" w:cs="Calibri"/>
                <w:lang w:val="en-US"/>
              </w:rPr>
            </w:pPr>
            <w:r w:rsidRPr="003210DA">
              <w:rPr>
                <w:rFonts w:ascii="Calibri" w:hAnsi="Calibri" w:cs="Calibri"/>
              </w:rPr>
              <w:object w:dxaOrig="2232" w:dyaOrig="2160" w14:anchorId="5A0ACB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2pt;height:75.6pt" o:ole="" fillcolor="window">
                  <v:imagedata r:id="rId7" o:title=""/>
                </v:shape>
                <o:OLEObject Type="Embed" ProgID="Word.Picture.8" ShapeID="_x0000_i1025" DrawAspect="Content" ObjectID="_1798199923" r:id="rId8"/>
              </w:object>
            </w:r>
          </w:p>
        </w:tc>
        <w:tc>
          <w:tcPr>
            <w:tcW w:w="1105" w:type="pct"/>
          </w:tcPr>
          <w:p w14:paraId="2A9A41B0" w14:textId="77777777" w:rsidR="00164FFA" w:rsidRPr="003210DA" w:rsidRDefault="00164FFA" w:rsidP="00164FFA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369" w:type="pct"/>
            <w:gridSpan w:val="2"/>
          </w:tcPr>
          <w:p w14:paraId="7AD6CBAF" w14:textId="77777777" w:rsidR="00164FFA" w:rsidRPr="00164FFA" w:rsidRDefault="00164FFA" w:rsidP="00164FFA">
            <w:pPr>
              <w:rPr>
                <w:sz w:val="24"/>
                <w:szCs w:val="24"/>
                <w:lang w:val="en-US"/>
              </w:rPr>
            </w:pPr>
            <w:r w:rsidRPr="00164FFA">
              <w:rPr>
                <w:sz w:val="24"/>
                <w:szCs w:val="24"/>
                <w:lang w:val="en-US"/>
              </w:rPr>
              <w:t xml:space="preserve">   </w:t>
            </w:r>
          </w:p>
          <w:p w14:paraId="1D50F51C" w14:textId="77777777" w:rsidR="00164FFA" w:rsidRPr="00164FFA" w:rsidRDefault="00164FFA" w:rsidP="00164FFA">
            <w:pPr>
              <w:rPr>
                <w:sz w:val="24"/>
                <w:szCs w:val="24"/>
                <w:lang w:val="en-US"/>
              </w:rPr>
            </w:pPr>
          </w:p>
          <w:p w14:paraId="45D7E274" w14:textId="77777777" w:rsidR="00164FFA" w:rsidRPr="00164FFA" w:rsidRDefault="00164FFA" w:rsidP="00164FFA">
            <w:pPr>
              <w:rPr>
                <w:sz w:val="24"/>
                <w:szCs w:val="24"/>
                <w:lang w:val="en-US"/>
              </w:rPr>
            </w:pPr>
          </w:p>
          <w:p w14:paraId="06174739" w14:textId="77777777" w:rsidR="00164FFA" w:rsidRPr="00164FFA" w:rsidRDefault="00164FFA" w:rsidP="00164FFA">
            <w:pPr>
              <w:rPr>
                <w:sz w:val="24"/>
                <w:szCs w:val="24"/>
                <w:lang w:val="en-US"/>
              </w:rPr>
            </w:pPr>
          </w:p>
          <w:p w14:paraId="46140955" w14:textId="77777777" w:rsidR="00164FFA" w:rsidRPr="00164FFA" w:rsidRDefault="00164FFA" w:rsidP="00164FFA">
            <w:pPr>
              <w:ind w:firstLine="720"/>
              <w:rPr>
                <w:sz w:val="24"/>
                <w:szCs w:val="24"/>
              </w:rPr>
            </w:pPr>
            <w:r w:rsidRPr="00164FFA">
              <w:rPr>
                <w:sz w:val="24"/>
                <w:szCs w:val="24"/>
              </w:rPr>
              <w:t xml:space="preserve"> </w:t>
            </w:r>
          </w:p>
        </w:tc>
      </w:tr>
      <w:tr w:rsidR="00164FFA" w14:paraId="7AD29E24" w14:textId="77777777" w:rsidTr="00164FFA">
        <w:trPr>
          <w:trHeight w:val="447"/>
        </w:trPr>
        <w:tc>
          <w:tcPr>
            <w:tcW w:w="2631" w:type="pct"/>
            <w:gridSpan w:val="3"/>
          </w:tcPr>
          <w:p w14:paraId="47F5498F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>ΕΛΛΗΝΙΚΗ ΔΗΜΟΚΡΑΤΙΑ</w:t>
            </w:r>
          </w:p>
          <w:p w14:paraId="2813C1ED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>ΙΟΝΙΟ ΠΑΝΕΠΙΣΤΗΜΙΟ</w:t>
            </w:r>
          </w:p>
        </w:tc>
        <w:tc>
          <w:tcPr>
            <w:tcW w:w="2369" w:type="pct"/>
            <w:gridSpan w:val="2"/>
          </w:tcPr>
          <w:p w14:paraId="190365CF" w14:textId="142D361E" w:rsidR="001A7767" w:rsidRPr="007D3C2A" w:rsidRDefault="00F12CDB" w:rsidP="001A7767">
            <w:pPr>
              <w:rPr>
                <w:sz w:val="24"/>
                <w:szCs w:val="24"/>
              </w:rPr>
            </w:pPr>
            <w:r>
              <w:rPr>
                <w:rFonts w:ascii="Calibri" w:hAnsi="Calibri" w:cs="Calibri"/>
                <w:b/>
              </w:rPr>
              <w:t xml:space="preserve">                    </w:t>
            </w:r>
            <w:r w:rsidR="007D3C2A" w:rsidRPr="00DC3E0B">
              <w:rPr>
                <w:rFonts w:ascii="Calibri" w:hAnsi="Calibri" w:cs="Calibri"/>
                <w:b/>
              </w:rPr>
              <w:t xml:space="preserve">  </w:t>
            </w:r>
          </w:p>
          <w:p w14:paraId="32657F55" w14:textId="562C16B7" w:rsidR="00164FFA" w:rsidRPr="007D3C2A" w:rsidRDefault="00164FFA" w:rsidP="007D3C2A">
            <w:pPr>
              <w:jc w:val="both"/>
              <w:rPr>
                <w:sz w:val="24"/>
                <w:szCs w:val="24"/>
              </w:rPr>
            </w:pPr>
          </w:p>
        </w:tc>
      </w:tr>
      <w:tr w:rsidR="00164FFA" w14:paraId="0EE4DB35" w14:textId="77777777" w:rsidTr="00164FFA">
        <w:trPr>
          <w:trHeight w:val="510"/>
        </w:trPr>
        <w:tc>
          <w:tcPr>
            <w:tcW w:w="2631" w:type="pct"/>
            <w:gridSpan w:val="3"/>
          </w:tcPr>
          <w:p w14:paraId="7D09C91B" w14:textId="77777777" w:rsidR="00164FFA" w:rsidRPr="003210DA" w:rsidRDefault="00164FFA" w:rsidP="00164FFA">
            <w:pPr>
              <w:pStyle w:val="a6"/>
              <w:outlineLvl w:val="0"/>
              <w:rPr>
                <w:rFonts w:ascii="Calibri" w:hAnsi="Calibri" w:cs="Calibri"/>
                <w:b/>
                <w:bCs/>
                <w:sz w:val="20"/>
              </w:rPr>
            </w:pPr>
            <w:r w:rsidRPr="003210DA">
              <w:rPr>
                <w:rFonts w:ascii="Calibri" w:hAnsi="Calibri" w:cs="Calibri"/>
                <w:b/>
                <w:bCs/>
                <w:sz w:val="20"/>
              </w:rPr>
              <w:t>ΣΧΟΛΗ ΠΕΡΙΒΑΛΛΟΝΤΟΣ</w:t>
            </w:r>
          </w:p>
          <w:p w14:paraId="7B74FEBA" w14:textId="77777777" w:rsidR="00164FFA" w:rsidRPr="003210DA" w:rsidRDefault="00164FFA" w:rsidP="00164FFA">
            <w:pPr>
              <w:pStyle w:val="a6"/>
              <w:outlineLvl w:val="0"/>
              <w:rPr>
                <w:rFonts w:ascii="Calibri" w:hAnsi="Calibri" w:cs="Calibri"/>
                <w:b/>
                <w:bCs/>
                <w:sz w:val="20"/>
              </w:rPr>
            </w:pPr>
            <w:r w:rsidRPr="003210DA">
              <w:rPr>
                <w:rFonts w:ascii="Calibri" w:hAnsi="Calibri" w:cs="Calibri"/>
                <w:b/>
                <w:bCs/>
                <w:sz w:val="20"/>
              </w:rPr>
              <w:t xml:space="preserve">ΤΜΗΜΑ ΠΕΡΙΒΑΛΛΟΝΤΟΣ </w:t>
            </w:r>
          </w:p>
          <w:p w14:paraId="525D1164" w14:textId="6F20BE29" w:rsidR="00164FFA" w:rsidRDefault="00F12CDB" w:rsidP="00164FFA">
            <w:pPr>
              <w:pStyle w:val="a6"/>
              <w:outlineLvl w:val="0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 xml:space="preserve">ΔΙΑΤΜΗΜΑΤΙΚΟ </w:t>
            </w:r>
            <w:r w:rsidR="001A7767">
              <w:rPr>
                <w:rFonts w:ascii="Calibri" w:hAnsi="Calibri" w:cs="Calibri"/>
                <w:b/>
                <w:bCs/>
                <w:sz w:val="20"/>
              </w:rPr>
              <w:t xml:space="preserve"> ΠΡΟΓΡΑΜΜΑ </w:t>
            </w:r>
            <w:r w:rsidR="00603D18">
              <w:rPr>
                <w:rFonts w:ascii="Calibri" w:hAnsi="Calibri" w:cs="Calibri"/>
                <w:b/>
                <w:bCs/>
                <w:sz w:val="20"/>
              </w:rPr>
              <w:t>ΜΕΤΑΠΤΥΧΙΑΚ</w:t>
            </w:r>
            <w:r w:rsidR="001A7767">
              <w:rPr>
                <w:rFonts w:ascii="Calibri" w:hAnsi="Calibri" w:cs="Calibri"/>
                <w:b/>
                <w:bCs/>
                <w:sz w:val="20"/>
              </w:rPr>
              <w:t>ΩΝ</w:t>
            </w:r>
            <w:r w:rsidR="00603D18">
              <w:rPr>
                <w:rFonts w:ascii="Calibri" w:hAnsi="Calibri" w:cs="Calibri"/>
                <w:b/>
                <w:bCs/>
                <w:sz w:val="20"/>
              </w:rPr>
              <w:t xml:space="preserve"> ΣΠΟΥΔΩΝ:</w:t>
            </w:r>
          </w:p>
          <w:p w14:paraId="577111DA" w14:textId="77777777" w:rsidR="00603D18" w:rsidRPr="0097194F" w:rsidRDefault="00F12CDB" w:rsidP="0097194F">
            <w:pPr>
              <w:pStyle w:val="a6"/>
              <w:outlineLvl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12CDB">
              <w:rPr>
                <w:rFonts w:ascii="Calibri" w:hAnsi="Calibri" w:cs="Calibri"/>
                <w:b/>
                <w:bCs/>
                <w:sz w:val="18"/>
                <w:szCs w:val="18"/>
              </w:rPr>
              <w:t>“</w:t>
            </w:r>
            <w:r w:rsidR="0097194F">
              <w:rPr>
                <w:rFonts w:ascii="Calibri" w:hAnsi="Calibri" w:cs="Calibri"/>
                <w:b/>
                <w:bCs/>
                <w:sz w:val="18"/>
                <w:szCs w:val="18"/>
              </w:rPr>
              <w:t>ΝΕΕΣ ΤΕΧΝΟΛΟΓΙΕΣ ΓΙΑ ΤΗΝ ΠΕΡΙΒΑΛΛΟΝΤΙΚΗ ΕΚΠΑΙΔΕΥΣΗ &amp; ΤΗ ΒΙΩΣΙΜΗ ΑΝΑΠΤΥΞΗ</w:t>
            </w:r>
            <w:r w:rsidRPr="00F12CDB">
              <w:rPr>
                <w:rFonts w:ascii="Calibri" w:hAnsi="Calibri" w:cs="Calibri"/>
                <w:b/>
                <w:bCs/>
                <w:sz w:val="18"/>
                <w:szCs w:val="18"/>
              </w:rPr>
              <w:t>”</w:t>
            </w:r>
          </w:p>
        </w:tc>
        <w:tc>
          <w:tcPr>
            <w:tcW w:w="2369" w:type="pct"/>
            <w:gridSpan w:val="2"/>
          </w:tcPr>
          <w:p w14:paraId="27C6C0F2" w14:textId="77777777" w:rsidR="00164FFA" w:rsidRPr="00DD0F61" w:rsidRDefault="00164FFA" w:rsidP="00164FFA">
            <w:pPr>
              <w:ind w:left="599"/>
              <w:jc w:val="center"/>
              <w:rPr>
                <w:rFonts w:ascii="Calibri" w:hAnsi="Calibri" w:cs="Calibri"/>
                <w:b/>
              </w:rPr>
            </w:pPr>
          </w:p>
        </w:tc>
      </w:tr>
      <w:tr w:rsidR="00164FFA" w14:paraId="5DC7F73B" w14:textId="77777777" w:rsidTr="00164FFA">
        <w:trPr>
          <w:trHeight w:val="1514"/>
        </w:trPr>
        <w:tc>
          <w:tcPr>
            <w:tcW w:w="893" w:type="pct"/>
          </w:tcPr>
          <w:p w14:paraId="7CBA4B2E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proofErr w:type="spellStart"/>
            <w:r w:rsidRPr="003210DA">
              <w:rPr>
                <w:rFonts w:ascii="Calibri" w:hAnsi="Calibri" w:cs="Calibri"/>
                <w:b/>
                <w:bCs/>
              </w:rPr>
              <w:t>Ταχ</w:t>
            </w:r>
            <w:proofErr w:type="spellEnd"/>
            <w:r w:rsidRPr="003210DA">
              <w:rPr>
                <w:rFonts w:ascii="Calibri" w:hAnsi="Calibri" w:cs="Calibri"/>
                <w:b/>
                <w:bCs/>
              </w:rPr>
              <w:t>. Δ/</w:t>
            </w:r>
            <w:proofErr w:type="spellStart"/>
            <w:r w:rsidRPr="003210DA">
              <w:rPr>
                <w:rFonts w:ascii="Calibri" w:hAnsi="Calibri" w:cs="Calibri"/>
                <w:b/>
                <w:bCs/>
              </w:rPr>
              <w:t>νση</w:t>
            </w:r>
            <w:proofErr w:type="spellEnd"/>
            <w:r w:rsidRPr="003210DA">
              <w:rPr>
                <w:rFonts w:ascii="Calibri" w:hAnsi="Calibri" w:cs="Calibri"/>
                <w:b/>
                <w:bCs/>
              </w:rPr>
              <w:t xml:space="preserve">       </w:t>
            </w:r>
          </w:p>
          <w:p w14:paraId="11E31621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proofErr w:type="spellStart"/>
            <w:r w:rsidRPr="003210DA">
              <w:rPr>
                <w:rFonts w:ascii="Calibri" w:hAnsi="Calibri" w:cs="Calibri"/>
                <w:b/>
                <w:bCs/>
              </w:rPr>
              <w:t>Ταχ</w:t>
            </w:r>
            <w:proofErr w:type="spellEnd"/>
            <w:r w:rsidRPr="003210DA">
              <w:rPr>
                <w:rFonts w:ascii="Calibri" w:hAnsi="Calibri" w:cs="Calibri"/>
                <w:b/>
                <w:bCs/>
              </w:rPr>
              <w:t xml:space="preserve">. Κώδικας </w:t>
            </w:r>
          </w:p>
          <w:p w14:paraId="4FD4B18D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 xml:space="preserve">Τηλέφωνο               </w:t>
            </w:r>
          </w:p>
          <w:p w14:paraId="2DAC4597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  <w:lang w:val="en-US"/>
              </w:rPr>
              <w:t>E</w:t>
            </w:r>
            <w:r w:rsidRPr="003210DA">
              <w:rPr>
                <w:rFonts w:ascii="Calibri" w:hAnsi="Calibri" w:cs="Calibri"/>
                <w:b/>
                <w:bCs/>
              </w:rPr>
              <w:t>-</w:t>
            </w:r>
            <w:r w:rsidRPr="003210DA">
              <w:rPr>
                <w:rFonts w:ascii="Calibri" w:hAnsi="Calibri" w:cs="Calibri"/>
                <w:b/>
                <w:bCs/>
                <w:lang w:val="en-US"/>
              </w:rPr>
              <w:t>mail</w:t>
            </w:r>
            <w:r w:rsidRPr="003210DA">
              <w:rPr>
                <w:rFonts w:ascii="Calibri" w:hAnsi="Calibri" w:cs="Calibri"/>
                <w:b/>
                <w:bCs/>
              </w:rPr>
              <w:t xml:space="preserve">                                </w:t>
            </w:r>
          </w:p>
          <w:p w14:paraId="44F683C1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738" w:type="pct"/>
            <w:gridSpan w:val="2"/>
          </w:tcPr>
          <w:p w14:paraId="40294B0B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 xml:space="preserve">: Μ. </w:t>
            </w:r>
            <w:proofErr w:type="spellStart"/>
            <w:r w:rsidRPr="003210DA">
              <w:rPr>
                <w:rFonts w:ascii="Calibri" w:hAnsi="Calibri" w:cs="Calibri"/>
                <w:b/>
                <w:bCs/>
              </w:rPr>
              <w:t>Μινώτου</w:t>
            </w:r>
            <w:proofErr w:type="spellEnd"/>
            <w:r w:rsidRPr="003210DA">
              <w:rPr>
                <w:rFonts w:ascii="Calibri" w:hAnsi="Calibri" w:cs="Calibri"/>
                <w:b/>
                <w:bCs/>
              </w:rPr>
              <w:t>-Γιαννοπούλου 26</w:t>
            </w:r>
          </w:p>
          <w:p w14:paraId="0B30CD3A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>: 29100, Ζάκυνθος</w:t>
            </w:r>
          </w:p>
          <w:p w14:paraId="6A3DD095" w14:textId="3D93CE49" w:rsidR="00164FFA" w:rsidRPr="003210DA" w:rsidRDefault="00984029" w:rsidP="00164FFA">
            <w:pPr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: 269502105</w:t>
            </w:r>
            <w:r w:rsidR="007D28BB">
              <w:rPr>
                <w:rFonts w:ascii="Calibri" w:hAnsi="Calibri" w:cs="Calibri"/>
                <w:b/>
                <w:bCs/>
              </w:rPr>
              <w:t>0-1</w:t>
            </w:r>
          </w:p>
          <w:p w14:paraId="6077CBE7" w14:textId="77777777" w:rsidR="00164FFA" w:rsidRPr="003210DA" w:rsidRDefault="00164FFA" w:rsidP="00F12CDB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 xml:space="preserve">: </w:t>
            </w:r>
            <w:proofErr w:type="spellStart"/>
            <w:r w:rsidR="0097194F">
              <w:rPr>
                <w:rFonts w:ascii="Calibri" w:hAnsi="Calibri" w:cs="Calibri"/>
                <w:b/>
                <w:bCs/>
                <w:lang w:val="en-US"/>
              </w:rPr>
              <w:t>ntees</w:t>
            </w:r>
            <w:proofErr w:type="spellEnd"/>
            <w:r w:rsidRPr="003210DA">
              <w:rPr>
                <w:rFonts w:ascii="Calibri" w:hAnsi="Calibri" w:cs="Calibri"/>
                <w:b/>
                <w:bCs/>
              </w:rPr>
              <w:t>@</w:t>
            </w:r>
            <w:proofErr w:type="spellStart"/>
            <w:r w:rsidRPr="003210DA">
              <w:rPr>
                <w:rFonts w:ascii="Calibri" w:hAnsi="Calibri" w:cs="Calibri"/>
                <w:b/>
                <w:bCs/>
                <w:lang w:val="en-US"/>
              </w:rPr>
              <w:t>ionio</w:t>
            </w:r>
            <w:proofErr w:type="spellEnd"/>
            <w:r w:rsidRPr="003210DA">
              <w:rPr>
                <w:rFonts w:ascii="Calibri" w:hAnsi="Calibri" w:cs="Calibri"/>
                <w:b/>
                <w:bCs/>
              </w:rPr>
              <w:t>.</w:t>
            </w:r>
            <w:r w:rsidRPr="003210DA">
              <w:rPr>
                <w:rFonts w:ascii="Calibri" w:hAnsi="Calibri" w:cs="Calibri"/>
                <w:b/>
                <w:bCs/>
                <w:lang w:val="en-US"/>
              </w:rPr>
              <w:t>gr</w:t>
            </w:r>
          </w:p>
        </w:tc>
        <w:tc>
          <w:tcPr>
            <w:tcW w:w="417" w:type="pct"/>
          </w:tcPr>
          <w:p w14:paraId="6ED64CB5" w14:textId="77777777" w:rsidR="00164FFA" w:rsidRPr="00164FFA" w:rsidRDefault="00164FFA" w:rsidP="00164FFA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51" w:type="pct"/>
          </w:tcPr>
          <w:p w14:paraId="2E49BC42" w14:textId="77777777" w:rsidR="00B32DF9" w:rsidRPr="003458C7" w:rsidRDefault="00B32DF9" w:rsidP="00B32DF9">
            <w:pPr>
              <w:pStyle w:val="a7"/>
              <w:ind w:left="0"/>
              <w:rPr>
                <w:b/>
                <w:bCs/>
                <w:sz w:val="24"/>
                <w:szCs w:val="24"/>
              </w:rPr>
            </w:pPr>
          </w:p>
        </w:tc>
      </w:tr>
    </w:tbl>
    <w:p w14:paraId="5B6488AB" w14:textId="55D2F314" w:rsidR="00662C31" w:rsidRPr="00B45A01" w:rsidRDefault="00B32DF9" w:rsidP="00662C31">
      <w:pPr>
        <w:jc w:val="center"/>
        <w:rPr>
          <w:rFonts w:ascii="Calibri" w:hAnsi="Calibri" w:cs="Calibri"/>
          <w:b/>
          <w:sz w:val="24"/>
          <w:szCs w:val="24"/>
          <w:u w:val="single"/>
        </w:rPr>
      </w:pPr>
      <w:r w:rsidRPr="00B45A01">
        <w:rPr>
          <w:rFonts w:ascii="Calibri" w:hAnsi="Calibri" w:cs="Calibri"/>
          <w:b/>
          <w:sz w:val="24"/>
          <w:szCs w:val="24"/>
          <w:u w:val="single"/>
        </w:rPr>
        <w:t>ΒΕΒΑΙΩΣΗ</w:t>
      </w:r>
      <w:r w:rsidR="001A7767">
        <w:rPr>
          <w:rFonts w:ascii="Calibri" w:hAnsi="Calibri" w:cs="Calibri"/>
          <w:b/>
          <w:sz w:val="24"/>
          <w:szCs w:val="24"/>
          <w:u w:val="single"/>
        </w:rPr>
        <w:t xml:space="preserve"> </w:t>
      </w:r>
      <w:r w:rsidR="008503BB">
        <w:rPr>
          <w:rFonts w:ascii="Calibri" w:hAnsi="Calibri" w:cs="Calibri"/>
          <w:b/>
          <w:sz w:val="24"/>
          <w:szCs w:val="24"/>
          <w:u w:val="single"/>
        </w:rPr>
        <w:t>ΕΞΕΤΑΣΗΣ</w:t>
      </w:r>
    </w:p>
    <w:p w14:paraId="3ADBFA16" w14:textId="77777777" w:rsidR="00B32DF9" w:rsidRPr="00B32DF9" w:rsidRDefault="00B32DF9" w:rsidP="00662C31">
      <w:pPr>
        <w:jc w:val="center"/>
        <w:rPr>
          <w:sz w:val="24"/>
          <w:szCs w:val="24"/>
        </w:rPr>
      </w:pPr>
    </w:p>
    <w:p w14:paraId="24160266" w14:textId="5F936F0F" w:rsidR="00EE1C46" w:rsidRPr="001A7767" w:rsidRDefault="00C53982" w:rsidP="001A7767">
      <w:pPr>
        <w:spacing w:line="276" w:lineRule="auto"/>
        <w:ind w:firstLine="720"/>
        <w:jc w:val="both"/>
        <w:rPr>
          <w:rFonts w:ascii="Calibri" w:hAnsi="Calibri"/>
          <w:sz w:val="24"/>
          <w:szCs w:val="24"/>
        </w:rPr>
      </w:pPr>
      <w:r w:rsidRPr="001A7767">
        <w:rPr>
          <w:rFonts w:ascii="Calibri" w:hAnsi="Calibri"/>
          <w:sz w:val="24"/>
          <w:szCs w:val="24"/>
        </w:rPr>
        <w:t xml:space="preserve">Βεβαιώνεται ότι </w:t>
      </w:r>
      <w:r w:rsidR="001A7767" w:rsidRPr="001A7767">
        <w:rPr>
          <w:rFonts w:ascii="Calibri" w:hAnsi="Calibri"/>
          <w:sz w:val="24"/>
          <w:szCs w:val="24"/>
        </w:rPr>
        <w:t>ο/</w:t>
      </w:r>
      <w:r w:rsidR="00FB06C2" w:rsidRPr="001A7767">
        <w:rPr>
          <w:rFonts w:ascii="Calibri" w:hAnsi="Calibri"/>
          <w:sz w:val="24"/>
          <w:szCs w:val="24"/>
        </w:rPr>
        <w:t>η</w:t>
      </w:r>
      <w:r w:rsidR="00DC3E0B" w:rsidRPr="001A7767">
        <w:rPr>
          <w:rFonts w:ascii="Calibri" w:hAnsi="Calibri"/>
          <w:b/>
          <w:sz w:val="24"/>
          <w:szCs w:val="24"/>
        </w:rPr>
        <w:t xml:space="preserve"> </w:t>
      </w:r>
      <w:r w:rsidR="001A7767" w:rsidRPr="001A7767">
        <w:rPr>
          <w:rFonts w:ascii="Calibri" w:hAnsi="Calibri"/>
          <w:b/>
          <w:sz w:val="24"/>
          <w:szCs w:val="24"/>
        </w:rPr>
        <w:t>…</w:t>
      </w:r>
      <w:r w:rsidR="00CE70BA" w:rsidRPr="001A7767">
        <w:rPr>
          <w:rFonts w:ascii="Calibri" w:hAnsi="Calibri"/>
          <w:b/>
          <w:sz w:val="24"/>
          <w:szCs w:val="24"/>
        </w:rPr>
        <w:t xml:space="preserve"> </w:t>
      </w:r>
      <w:r w:rsidR="003531A2" w:rsidRPr="001A7767">
        <w:rPr>
          <w:rFonts w:ascii="Calibri" w:hAnsi="Calibri"/>
          <w:sz w:val="24"/>
          <w:szCs w:val="24"/>
        </w:rPr>
        <w:t xml:space="preserve">του </w:t>
      </w:r>
      <w:r w:rsidR="001A7767" w:rsidRPr="001A7767">
        <w:rPr>
          <w:rFonts w:ascii="Calibri" w:hAnsi="Calibri"/>
          <w:sz w:val="24"/>
          <w:szCs w:val="24"/>
        </w:rPr>
        <w:t>…</w:t>
      </w:r>
      <w:r w:rsidR="004336D3" w:rsidRPr="001A7767">
        <w:rPr>
          <w:rFonts w:ascii="Calibri" w:hAnsi="Calibri"/>
          <w:sz w:val="24"/>
          <w:szCs w:val="24"/>
        </w:rPr>
        <w:t xml:space="preserve"> </w:t>
      </w:r>
      <w:r w:rsidR="004A551C" w:rsidRPr="001A7767">
        <w:rPr>
          <w:rFonts w:ascii="Calibri" w:hAnsi="Calibri"/>
          <w:sz w:val="24"/>
          <w:szCs w:val="24"/>
        </w:rPr>
        <w:t>με</w:t>
      </w:r>
      <w:r w:rsidR="00DD0F61" w:rsidRPr="001A7767">
        <w:rPr>
          <w:rFonts w:ascii="Calibri" w:hAnsi="Calibri"/>
          <w:sz w:val="24"/>
          <w:szCs w:val="24"/>
        </w:rPr>
        <w:t xml:space="preserve"> Α.Μ.</w:t>
      </w:r>
      <w:r w:rsidR="00DC3E0B" w:rsidRPr="001A7767">
        <w:rPr>
          <w:rFonts w:ascii="Calibri" w:hAnsi="Calibri"/>
          <w:sz w:val="24"/>
          <w:szCs w:val="24"/>
        </w:rPr>
        <w:t xml:space="preserve"> </w:t>
      </w:r>
      <w:r w:rsidR="00DC3E0B" w:rsidRPr="001A7767">
        <w:rPr>
          <w:rFonts w:ascii="Calibri" w:hAnsi="Calibri"/>
          <w:b/>
          <w:sz w:val="24"/>
          <w:szCs w:val="24"/>
          <w:lang w:val="en-US"/>
        </w:rPr>
        <w:t>env</w:t>
      </w:r>
      <w:r w:rsidR="00DC3E0B" w:rsidRPr="001A7767">
        <w:rPr>
          <w:rFonts w:ascii="Calibri" w:hAnsi="Calibri"/>
          <w:b/>
          <w:sz w:val="24"/>
          <w:szCs w:val="24"/>
        </w:rPr>
        <w:t>.</w:t>
      </w:r>
      <w:proofErr w:type="spellStart"/>
      <w:r w:rsidR="00DC3E0B" w:rsidRPr="001A7767">
        <w:rPr>
          <w:rFonts w:ascii="Calibri" w:hAnsi="Calibri"/>
          <w:b/>
          <w:sz w:val="24"/>
          <w:szCs w:val="24"/>
          <w:lang w:val="en-US"/>
        </w:rPr>
        <w:t>ntes</w:t>
      </w:r>
      <w:proofErr w:type="spellEnd"/>
      <w:r w:rsidR="001A7767" w:rsidRPr="001A7767">
        <w:rPr>
          <w:rFonts w:ascii="Calibri" w:hAnsi="Calibri"/>
          <w:b/>
          <w:sz w:val="24"/>
          <w:szCs w:val="24"/>
        </w:rPr>
        <w:t>…</w:t>
      </w:r>
      <w:r w:rsidR="002207DE" w:rsidRPr="001A7767">
        <w:rPr>
          <w:rFonts w:ascii="Calibri" w:hAnsi="Calibri"/>
          <w:sz w:val="24"/>
          <w:szCs w:val="24"/>
        </w:rPr>
        <w:t>,</w:t>
      </w:r>
      <w:r w:rsidR="00603D18" w:rsidRPr="001A7767">
        <w:rPr>
          <w:rFonts w:ascii="Calibri" w:hAnsi="Calibri"/>
          <w:sz w:val="24"/>
          <w:szCs w:val="24"/>
        </w:rPr>
        <w:t xml:space="preserve"> είναι εγγεγραμμέ</w:t>
      </w:r>
      <w:r w:rsidRPr="001A7767">
        <w:rPr>
          <w:rFonts w:ascii="Calibri" w:hAnsi="Calibri"/>
          <w:sz w:val="24"/>
          <w:szCs w:val="24"/>
        </w:rPr>
        <w:t>ν</w:t>
      </w:r>
      <w:r w:rsidR="001A7767" w:rsidRPr="001A7767">
        <w:rPr>
          <w:rFonts w:ascii="Calibri" w:hAnsi="Calibri"/>
          <w:sz w:val="24"/>
          <w:szCs w:val="24"/>
        </w:rPr>
        <w:t>ος/</w:t>
      </w:r>
      <w:r w:rsidR="00603D18" w:rsidRPr="001A7767">
        <w:rPr>
          <w:rFonts w:ascii="Calibri" w:hAnsi="Calibri"/>
          <w:sz w:val="24"/>
          <w:szCs w:val="24"/>
        </w:rPr>
        <w:t>η, με έτος εγγραφής το 20</w:t>
      </w:r>
      <w:r w:rsidR="00BF53C0" w:rsidRPr="001A7767">
        <w:rPr>
          <w:rFonts w:ascii="Calibri" w:hAnsi="Calibri"/>
          <w:sz w:val="24"/>
          <w:szCs w:val="24"/>
        </w:rPr>
        <w:t>2</w:t>
      </w:r>
      <w:r w:rsidR="001A7767" w:rsidRPr="001A7767">
        <w:rPr>
          <w:rFonts w:ascii="Calibri" w:hAnsi="Calibri"/>
          <w:sz w:val="24"/>
          <w:szCs w:val="24"/>
        </w:rPr>
        <w:t>…</w:t>
      </w:r>
      <w:r w:rsidR="00BF53C0" w:rsidRPr="001A7767">
        <w:rPr>
          <w:rFonts w:ascii="Calibri" w:hAnsi="Calibri"/>
          <w:sz w:val="24"/>
          <w:szCs w:val="24"/>
        </w:rPr>
        <w:t>,</w:t>
      </w:r>
      <w:r w:rsidR="00603D18" w:rsidRPr="001A7767">
        <w:rPr>
          <w:rFonts w:ascii="Calibri" w:hAnsi="Calibri"/>
          <w:sz w:val="24"/>
          <w:szCs w:val="24"/>
        </w:rPr>
        <w:t xml:space="preserve"> στο </w:t>
      </w:r>
      <w:proofErr w:type="spellStart"/>
      <w:r w:rsidR="00603D18" w:rsidRPr="001A7767">
        <w:rPr>
          <w:rFonts w:ascii="Calibri" w:hAnsi="Calibri"/>
          <w:sz w:val="24"/>
          <w:szCs w:val="24"/>
        </w:rPr>
        <w:t>Διατμηματικό</w:t>
      </w:r>
      <w:proofErr w:type="spellEnd"/>
      <w:r w:rsidR="00603D18" w:rsidRPr="001A7767">
        <w:rPr>
          <w:rFonts w:ascii="Calibri" w:hAnsi="Calibri"/>
          <w:sz w:val="24"/>
          <w:szCs w:val="24"/>
        </w:rPr>
        <w:t xml:space="preserve"> Μεταπτυχιακό Πρόγραμμα Σπουδών</w:t>
      </w:r>
      <w:r w:rsidR="0097194F" w:rsidRPr="001A7767">
        <w:rPr>
          <w:rFonts w:ascii="Calibri" w:hAnsi="Calibri"/>
          <w:b/>
          <w:bCs/>
          <w:i/>
          <w:sz w:val="24"/>
          <w:szCs w:val="24"/>
        </w:rPr>
        <w:t xml:space="preserve"> </w:t>
      </w:r>
      <w:r w:rsidR="0097194F" w:rsidRPr="001A7767">
        <w:rPr>
          <w:rFonts w:ascii="Calibri" w:hAnsi="Calibri"/>
          <w:sz w:val="24"/>
          <w:szCs w:val="24"/>
        </w:rPr>
        <w:t>«</w:t>
      </w:r>
      <w:r w:rsidR="0097194F" w:rsidRPr="001A7767">
        <w:rPr>
          <w:rFonts w:ascii="Calibri" w:hAnsi="Calibri"/>
          <w:b/>
          <w:bCs/>
          <w:sz w:val="24"/>
          <w:szCs w:val="24"/>
        </w:rPr>
        <w:t>Νέες Τεχνολογίες για την Περιβαλλοντική Εκπαίδευση και τη Βιώσιμη Ανάπτυξη»</w:t>
      </w:r>
      <w:r w:rsidR="00603D18" w:rsidRPr="001A7767">
        <w:rPr>
          <w:rFonts w:ascii="Calibri" w:hAnsi="Calibri"/>
          <w:sz w:val="24"/>
          <w:szCs w:val="24"/>
        </w:rPr>
        <w:t xml:space="preserve">, των Τμημάτων Περιβάλλοντος της Σχολής Περιβάλλοντος και </w:t>
      </w:r>
      <w:r w:rsidR="0097194F" w:rsidRPr="001A7767">
        <w:rPr>
          <w:rFonts w:ascii="Calibri" w:hAnsi="Calibri"/>
          <w:sz w:val="24"/>
          <w:szCs w:val="24"/>
        </w:rPr>
        <w:t>Τεχνών Ήχου και Εικόνας της Σχολής Μουσικής και Οπτικοακουστικών Τεχνών</w:t>
      </w:r>
      <w:r w:rsidR="0097194F" w:rsidRPr="001A7767">
        <w:rPr>
          <w:sz w:val="24"/>
          <w:szCs w:val="24"/>
        </w:rPr>
        <w:t xml:space="preserve"> </w:t>
      </w:r>
      <w:r w:rsidR="00603D18" w:rsidRPr="001A7767">
        <w:rPr>
          <w:rFonts w:ascii="Calibri" w:hAnsi="Calibri"/>
          <w:sz w:val="24"/>
          <w:szCs w:val="24"/>
        </w:rPr>
        <w:t>του Ιονίου Πανεπιστημίου.</w:t>
      </w:r>
      <w:r w:rsidR="00EE1C46" w:rsidRPr="001A7767">
        <w:rPr>
          <w:rFonts w:ascii="Calibri" w:hAnsi="Calibri"/>
          <w:sz w:val="24"/>
          <w:szCs w:val="24"/>
        </w:rPr>
        <w:t xml:space="preserve"> </w:t>
      </w:r>
    </w:p>
    <w:p w14:paraId="5CB24E30" w14:textId="3F257E65" w:rsidR="001A7767" w:rsidRPr="00006D01" w:rsidRDefault="001A7767" w:rsidP="001A7767">
      <w:pPr>
        <w:spacing w:line="276" w:lineRule="auto"/>
        <w:jc w:val="both"/>
        <w:rPr>
          <w:rFonts w:ascii="Calibri" w:hAnsi="Calibri"/>
          <w:i/>
          <w:iCs/>
          <w:sz w:val="24"/>
          <w:szCs w:val="24"/>
        </w:rPr>
      </w:pPr>
      <w:r w:rsidRPr="004F3D38">
        <w:rPr>
          <w:rFonts w:ascii="Calibri" w:hAnsi="Calibri"/>
          <w:sz w:val="24"/>
          <w:szCs w:val="24"/>
        </w:rPr>
        <w:t xml:space="preserve">Επιπλέον βεβαιώνεται, ότι </w:t>
      </w:r>
      <w:r>
        <w:rPr>
          <w:rFonts w:ascii="Calibri" w:hAnsi="Calibri"/>
          <w:sz w:val="24"/>
          <w:szCs w:val="24"/>
        </w:rPr>
        <w:t>ο/</w:t>
      </w:r>
      <w:r w:rsidRPr="004F3D38">
        <w:rPr>
          <w:rFonts w:ascii="Calibri" w:hAnsi="Calibri"/>
          <w:sz w:val="24"/>
          <w:szCs w:val="24"/>
        </w:rPr>
        <w:t>η προαναφερόμεν</w:t>
      </w:r>
      <w:r>
        <w:rPr>
          <w:rFonts w:ascii="Calibri" w:hAnsi="Calibri"/>
          <w:sz w:val="24"/>
          <w:szCs w:val="24"/>
        </w:rPr>
        <w:t>ος/η</w:t>
      </w:r>
      <w:r w:rsidRPr="004F3D38">
        <w:rPr>
          <w:rFonts w:ascii="Calibri" w:hAnsi="Calibri"/>
          <w:sz w:val="24"/>
          <w:szCs w:val="24"/>
        </w:rPr>
        <w:t xml:space="preserve"> μεταπτυχιακ</w:t>
      </w:r>
      <w:r>
        <w:rPr>
          <w:rFonts w:ascii="Calibri" w:hAnsi="Calibri"/>
          <w:sz w:val="24"/>
          <w:szCs w:val="24"/>
        </w:rPr>
        <w:t>ός/</w:t>
      </w:r>
      <w:r w:rsidRPr="004F3D38">
        <w:rPr>
          <w:rFonts w:ascii="Calibri" w:hAnsi="Calibri"/>
          <w:sz w:val="24"/>
          <w:szCs w:val="24"/>
        </w:rPr>
        <w:t>ή φοιτ</w:t>
      </w:r>
      <w:r>
        <w:rPr>
          <w:rFonts w:ascii="Calibri" w:hAnsi="Calibri"/>
          <w:sz w:val="24"/>
          <w:szCs w:val="24"/>
        </w:rPr>
        <w:t>ητής/</w:t>
      </w:r>
      <w:proofErr w:type="spellStart"/>
      <w:r w:rsidRPr="004F3D38">
        <w:rPr>
          <w:rFonts w:ascii="Calibri" w:hAnsi="Calibri"/>
          <w:sz w:val="24"/>
          <w:szCs w:val="24"/>
        </w:rPr>
        <w:t>τρια</w:t>
      </w:r>
      <w:proofErr w:type="spellEnd"/>
      <w:r w:rsidRPr="004F3D38">
        <w:rPr>
          <w:rFonts w:ascii="Calibri" w:hAnsi="Calibri"/>
          <w:sz w:val="24"/>
          <w:szCs w:val="24"/>
        </w:rPr>
        <w:t>,</w:t>
      </w:r>
      <w:r w:rsidR="008503BB">
        <w:rPr>
          <w:rFonts w:ascii="Calibri" w:hAnsi="Calibri"/>
          <w:sz w:val="24"/>
          <w:szCs w:val="24"/>
        </w:rPr>
        <w:t xml:space="preserve"> εξετάστηκε διαδικτυακά</w:t>
      </w:r>
      <w:r w:rsidRPr="004F3D38">
        <w:rPr>
          <w:rFonts w:ascii="Calibri" w:hAnsi="Calibri"/>
          <w:sz w:val="24"/>
          <w:szCs w:val="24"/>
        </w:rPr>
        <w:t xml:space="preserve"> στις </w:t>
      </w:r>
      <w:r>
        <w:rPr>
          <w:rFonts w:ascii="Calibri" w:hAnsi="Calibri"/>
          <w:b/>
          <w:sz w:val="24"/>
          <w:szCs w:val="24"/>
        </w:rPr>
        <w:t>(</w:t>
      </w:r>
      <w:proofErr w:type="spellStart"/>
      <w:r>
        <w:rPr>
          <w:rFonts w:ascii="Calibri" w:hAnsi="Calibri"/>
          <w:b/>
          <w:sz w:val="24"/>
          <w:szCs w:val="24"/>
        </w:rPr>
        <w:t>ημερ</w:t>
      </w:r>
      <w:proofErr w:type="spellEnd"/>
      <w:r>
        <w:rPr>
          <w:rFonts w:ascii="Calibri" w:hAnsi="Calibri"/>
          <w:b/>
          <w:sz w:val="24"/>
          <w:szCs w:val="24"/>
        </w:rPr>
        <w:t>/</w:t>
      </w:r>
      <w:proofErr w:type="spellStart"/>
      <w:r>
        <w:rPr>
          <w:rFonts w:ascii="Calibri" w:hAnsi="Calibri"/>
          <w:b/>
          <w:sz w:val="24"/>
          <w:szCs w:val="24"/>
        </w:rPr>
        <w:t>νία</w:t>
      </w:r>
      <w:proofErr w:type="spellEnd"/>
      <w:r>
        <w:rPr>
          <w:rFonts w:ascii="Calibri" w:hAnsi="Calibri"/>
          <w:b/>
          <w:sz w:val="24"/>
          <w:szCs w:val="24"/>
        </w:rPr>
        <w:t>)</w:t>
      </w:r>
      <w:r w:rsidRPr="004F3D38">
        <w:rPr>
          <w:rFonts w:ascii="Calibri" w:hAnsi="Calibri"/>
          <w:sz w:val="24"/>
          <w:szCs w:val="24"/>
        </w:rPr>
        <w:t xml:space="preserve"> και ώρα</w:t>
      </w:r>
      <w:r>
        <w:rPr>
          <w:rFonts w:ascii="Calibri" w:hAnsi="Calibri"/>
          <w:sz w:val="24"/>
          <w:szCs w:val="24"/>
        </w:rPr>
        <w:t xml:space="preserve"> …</w:t>
      </w:r>
      <w:r w:rsidRPr="008F2A38">
        <w:rPr>
          <w:rFonts w:ascii="Calibri" w:hAnsi="Calibri"/>
          <w:sz w:val="24"/>
          <w:szCs w:val="24"/>
        </w:rPr>
        <w:t>,</w:t>
      </w:r>
      <w:r w:rsidRPr="004F3D38">
        <w:rPr>
          <w:rFonts w:ascii="Calibri" w:hAnsi="Calibri"/>
          <w:sz w:val="24"/>
          <w:szCs w:val="24"/>
        </w:rPr>
        <w:t xml:space="preserve"> στο μ</w:t>
      </w:r>
      <w:r w:rsidR="008503BB">
        <w:rPr>
          <w:rFonts w:ascii="Calibri" w:hAnsi="Calibri"/>
          <w:sz w:val="24"/>
          <w:szCs w:val="24"/>
        </w:rPr>
        <w:t>άθημα</w:t>
      </w:r>
      <w:r w:rsidRPr="004F3D38">
        <w:rPr>
          <w:rFonts w:ascii="Calibri" w:hAnsi="Calibri"/>
          <w:sz w:val="24"/>
          <w:szCs w:val="24"/>
        </w:rPr>
        <w:t xml:space="preserve"> </w:t>
      </w:r>
      <w:bookmarkStart w:id="0" w:name="_Hlk184935003"/>
      <w:r w:rsidRPr="004F3D38">
        <w:rPr>
          <w:rFonts w:ascii="Calibri" w:hAnsi="Calibri"/>
          <w:sz w:val="24"/>
          <w:szCs w:val="24"/>
        </w:rPr>
        <w:t>"</w:t>
      </w:r>
      <w:r>
        <w:rPr>
          <w:rFonts w:asciiTheme="minorHAnsi" w:hAnsiTheme="minorHAnsi" w:cstheme="minorHAnsi"/>
          <w:b/>
          <w:bCs/>
          <w:color w:val="212121"/>
          <w:sz w:val="24"/>
          <w:szCs w:val="24"/>
        </w:rPr>
        <w:t>…</w:t>
      </w:r>
      <w:r w:rsidRPr="004F3D38">
        <w:rPr>
          <w:rFonts w:ascii="Calibri" w:hAnsi="Calibri"/>
          <w:sz w:val="24"/>
          <w:szCs w:val="24"/>
        </w:rPr>
        <w:t>"</w:t>
      </w:r>
      <w:bookmarkEnd w:id="0"/>
      <w:r w:rsidR="008503BB">
        <w:rPr>
          <w:rFonts w:ascii="Calibri" w:hAnsi="Calibri"/>
          <w:sz w:val="24"/>
          <w:szCs w:val="24"/>
        </w:rPr>
        <w:t>.</w:t>
      </w:r>
    </w:p>
    <w:p w14:paraId="07FB7974" w14:textId="77777777" w:rsidR="001A7767" w:rsidRPr="004F3D38" w:rsidRDefault="001A7767" w:rsidP="001A7767">
      <w:pPr>
        <w:spacing w:line="480" w:lineRule="auto"/>
        <w:jc w:val="both"/>
        <w:rPr>
          <w:rFonts w:ascii="Calibri" w:hAnsi="Calibri"/>
          <w:sz w:val="24"/>
          <w:szCs w:val="24"/>
        </w:rPr>
      </w:pPr>
      <w:r w:rsidRPr="004F3D38">
        <w:rPr>
          <w:rFonts w:ascii="Calibri" w:hAnsi="Calibri"/>
          <w:sz w:val="24"/>
          <w:szCs w:val="24"/>
        </w:rPr>
        <w:t>Η παρούσα βεβαίωση χορηγείται μετά από αίτημα τ</w:t>
      </w:r>
      <w:r>
        <w:rPr>
          <w:rFonts w:ascii="Calibri" w:hAnsi="Calibri"/>
          <w:sz w:val="24"/>
          <w:szCs w:val="24"/>
        </w:rPr>
        <w:t>ου/</w:t>
      </w:r>
      <w:r w:rsidRPr="004F3D38">
        <w:rPr>
          <w:rFonts w:ascii="Calibri" w:hAnsi="Calibri"/>
          <w:sz w:val="24"/>
          <w:szCs w:val="24"/>
        </w:rPr>
        <w:t>ης φοιτ</w:t>
      </w:r>
      <w:r>
        <w:rPr>
          <w:rFonts w:ascii="Calibri" w:hAnsi="Calibri"/>
          <w:sz w:val="24"/>
          <w:szCs w:val="24"/>
        </w:rPr>
        <w:t>ητή/</w:t>
      </w:r>
      <w:proofErr w:type="spellStart"/>
      <w:r w:rsidRPr="004F3D38">
        <w:rPr>
          <w:rFonts w:ascii="Calibri" w:hAnsi="Calibri"/>
          <w:sz w:val="24"/>
          <w:szCs w:val="24"/>
        </w:rPr>
        <w:t>τριας</w:t>
      </w:r>
      <w:proofErr w:type="spellEnd"/>
      <w:r w:rsidRPr="004F3D38">
        <w:rPr>
          <w:rFonts w:ascii="Calibri" w:hAnsi="Calibri"/>
          <w:sz w:val="24"/>
          <w:szCs w:val="24"/>
        </w:rPr>
        <w:t xml:space="preserve"> για κάθε νόμιμη χρήση.</w:t>
      </w:r>
    </w:p>
    <w:p w14:paraId="556F0286" w14:textId="77777777" w:rsidR="001A7767" w:rsidRDefault="001A7767" w:rsidP="001A7767">
      <w:pPr>
        <w:spacing w:line="360" w:lineRule="auto"/>
        <w:jc w:val="both"/>
        <w:rPr>
          <w:rFonts w:ascii="Calibri" w:hAnsi="Calibri"/>
          <w:b/>
          <w:sz w:val="22"/>
          <w:szCs w:val="22"/>
        </w:rPr>
      </w:pPr>
    </w:p>
    <w:p w14:paraId="1EC0AF0A" w14:textId="77777777" w:rsidR="001A7767" w:rsidRDefault="001A7767" w:rsidP="001A7767">
      <w:pPr>
        <w:spacing w:line="360" w:lineRule="auto"/>
        <w:jc w:val="center"/>
        <w:rPr>
          <w:rFonts w:ascii="Calibri" w:hAnsi="Calibri"/>
          <w:b/>
          <w:sz w:val="22"/>
          <w:szCs w:val="22"/>
        </w:rPr>
      </w:pPr>
    </w:p>
    <w:p w14:paraId="6107DCBC" w14:textId="77777777" w:rsidR="001A7767" w:rsidRPr="00643A30" w:rsidRDefault="001A7767" w:rsidP="001A776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bookmarkStart w:id="1" w:name="_Hlk184935114"/>
      <w:r>
        <w:rPr>
          <w:rFonts w:asciiTheme="minorHAnsi" w:hAnsiTheme="minorHAnsi" w:cstheme="minorHAnsi"/>
          <w:b/>
          <w:sz w:val="24"/>
          <w:szCs w:val="24"/>
        </w:rPr>
        <w:t>Ο/Η</w:t>
      </w:r>
      <w:r w:rsidRPr="00643A30">
        <w:rPr>
          <w:rFonts w:asciiTheme="minorHAnsi" w:hAnsiTheme="minorHAnsi" w:cstheme="minorHAnsi"/>
          <w:b/>
          <w:sz w:val="24"/>
          <w:szCs w:val="24"/>
        </w:rPr>
        <w:t xml:space="preserve">  Διδάσκ</w:t>
      </w:r>
      <w:r>
        <w:rPr>
          <w:rFonts w:asciiTheme="minorHAnsi" w:hAnsiTheme="minorHAnsi" w:cstheme="minorHAnsi"/>
          <w:b/>
          <w:sz w:val="24"/>
          <w:szCs w:val="24"/>
        </w:rPr>
        <w:t>ων/</w:t>
      </w:r>
      <w:proofErr w:type="spellStart"/>
      <w:r>
        <w:rPr>
          <w:rFonts w:asciiTheme="minorHAnsi" w:hAnsiTheme="minorHAnsi" w:cstheme="minorHAnsi"/>
          <w:b/>
          <w:sz w:val="24"/>
          <w:szCs w:val="24"/>
        </w:rPr>
        <w:t>ουσα</w:t>
      </w:r>
      <w:proofErr w:type="spellEnd"/>
    </w:p>
    <w:p w14:paraId="05AC0ACB" w14:textId="77777777" w:rsidR="001A7767" w:rsidRDefault="001A7767" w:rsidP="001A7767">
      <w:pPr>
        <w:spacing w:line="360" w:lineRule="auto"/>
        <w:jc w:val="center"/>
        <w:rPr>
          <w:rFonts w:asciiTheme="minorHAnsi" w:hAnsiTheme="minorHAnsi" w:cstheme="minorHAnsi"/>
          <w:bCs/>
          <w:sz w:val="24"/>
          <w:szCs w:val="24"/>
        </w:rPr>
      </w:pPr>
    </w:p>
    <w:p w14:paraId="3426AFD7" w14:textId="77777777" w:rsidR="001A7767" w:rsidRPr="00550A05" w:rsidRDefault="001A7767" w:rsidP="001A7767">
      <w:pPr>
        <w:spacing w:line="360" w:lineRule="auto"/>
        <w:jc w:val="center"/>
        <w:rPr>
          <w:rFonts w:asciiTheme="minorHAnsi" w:hAnsiTheme="minorHAnsi" w:cstheme="minorHAnsi"/>
          <w:bCs/>
          <w:sz w:val="24"/>
          <w:szCs w:val="24"/>
        </w:rPr>
      </w:pPr>
      <w:r w:rsidRPr="00550A05">
        <w:rPr>
          <w:rFonts w:asciiTheme="minorHAnsi" w:hAnsiTheme="minorHAnsi" w:cstheme="minorHAnsi"/>
          <w:bCs/>
          <w:sz w:val="24"/>
          <w:szCs w:val="24"/>
        </w:rPr>
        <w:t>(υπογραφή)</w:t>
      </w:r>
    </w:p>
    <w:p w14:paraId="6762F2D5" w14:textId="696AD2AE" w:rsidR="00F12CDB" w:rsidRPr="008503BB" w:rsidRDefault="001A7767" w:rsidP="008503BB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color w:val="29293A"/>
          <w:sz w:val="24"/>
          <w:szCs w:val="24"/>
          <w:shd w:val="clear" w:color="auto" w:fill="FFFFFF"/>
        </w:rPr>
        <w:t>(</w:t>
      </w:r>
      <w:proofErr w:type="spellStart"/>
      <w:r>
        <w:rPr>
          <w:rFonts w:asciiTheme="minorHAnsi" w:hAnsiTheme="minorHAnsi" w:cstheme="minorHAnsi"/>
          <w:b/>
          <w:color w:val="29293A"/>
          <w:sz w:val="24"/>
          <w:szCs w:val="24"/>
          <w:shd w:val="clear" w:color="auto" w:fill="FFFFFF"/>
        </w:rPr>
        <w:t>ονομ</w:t>
      </w:r>
      <w:proofErr w:type="spellEnd"/>
      <w:r>
        <w:rPr>
          <w:rFonts w:asciiTheme="minorHAnsi" w:hAnsiTheme="minorHAnsi" w:cstheme="minorHAnsi"/>
          <w:b/>
          <w:color w:val="29293A"/>
          <w:sz w:val="24"/>
          <w:szCs w:val="24"/>
          <w:shd w:val="clear" w:color="auto" w:fill="FFFFFF"/>
        </w:rPr>
        <w:t>/</w:t>
      </w:r>
      <w:proofErr w:type="spellStart"/>
      <w:r>
        <w:rPr>
          <w:rFonts w:asciiTheme="minorHAnsi" w:hAnsiTheme="minorHAnsi" w:cstheme="minorHAnsi"/>
          <w:b/>
          <w:color w:val="29293A"/>
          <w:sz w:val="24"/>
          <w:szCs w:val="24"/>
          <w:shd w:val="clear" w:color="auto" w:fill="FFFFFF"/>
        </w:rPr>
        <w:t>μο</w:t>
      </w:r>
      <w:proofErr w:type="spellEnd"/>
      <w:r>
        <w:rPr>
          <w:rFonts w:asciiTheme="minorHAnsi" w:hAnsiTheme="minorHAnsi" w:cstheme="minorHAnsi"/>
          <w:b/>
          <w:color w:val="29293A"/>
          <w:sz w:val="24"/>
          <w:szCs w:val="24"/>
          <w:shd w:val="clear" w:color="auto" w:fill="FFFFFF"/>
        </w:rPr>
        <w:t>)</w:t>
      </w:r>
      <w:bookmarkEnd w:id="1"/>
    </w:p>
    <w:sectPr w:rsidR="00F12CDB" w:rsidRPr="008503BB" w:rsidSect="00164FFA">
      <w:footerReference w:type="even" r:id="rId9"/>
      <w:footerReference w:type="default" r:id="rId10"/>
      <w:pgSz w:w="11906" w:h="16838"/>
      <w:pgMar w:top="899" w:right="991" w:bottom="144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16529E" w14:textId="77777777" w:rsidR="00FC07D8" w:rsidRDefault="00FC07D8">
      <w:r>
        <w:separator/>
      </w:r>
    </w:p>
  </w:endnote>
  <w:endnote w:type="continuationSeparator" w:id="0">
    <w:p w14:paraId="7E0D0DEF" w14:textId="77777777" w:rsidR="00FC07D8" w:rsidRDefault="00FC07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C69DD" w14:textId="77777777" w:rsidR="00F46B32" w:rsidRDefault="007038CD" w:rsidP="00C6102D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F46B32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30F60779" w14:textId="77777777" w:rsidR="00F46B32" w:rsidRDefault="00F46B32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F48099" w14:textId="77777777" w:rsidR="00F46B32" w:rsidRDefault="007038CD" w:rsidP="00C6102D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F46B32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372A1D">
      <w:rPr>
        <w:rStyle w:val="a5"/>
        <w:noProof/>
      </w:rPr>
      <w:t>2</w:t>
    </w:r>
    <w:r>
      <w:rPr>
        <w:rStyle w:val="a5"/>
      </w:rPr>
      <w:fldChar w:fldCharType="end"/>
    </w:r>
  </w:p>
  <w:p w14:paraId="59F642A0" w14:textId="77777777" w:rsidR="00F46B32" w:rsidRDefault="00F46B3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4DF42D" w14:textId="77777777" w:rsidR="00FC07D8" w:rsidRDefault="00FC07D8">
      <w:r>
        <w:separator/>
      </w:r>
    </w:p>
  </w:footnote>
  <w:footnote w:type="continuationSeparator" w:id="0">
    <w:p w14:paraId="3A01474B" w14:textId="77777777" w:rsidR="00FC07D8" w:rsidRDefault="00FC07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9C12CF"/>
    <w:multiLevelType w:val="hybridMultilevel"/>
    <w:tmpl w:val="921CE584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E180003"/>
    <w:multiLevelType w:val="hybridMultilevel"/>
    <w:tmpl w:val="34BC9C58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E8C7DEE"/>
    <w:multiLevelType w:val="hybridMultilevel"/>
    <w:tmpl w:val="5710758A"/>
    <w:lvl w:ilvl="0" w:tplc="0B622BD2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B700682"/>
    <w:multiLevelType w:val="hybridMultilevel"/>
    <w:tmpl w:val="D1B21AA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B765D18"/>
    <w:multiLevelType w:val="multilevel"/>
    <w:tmpl w:val="C11CE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D123F4E"/>
    <w:multiLevelType w:val="hybridMultilevel"/>
    <w:tmpl w:val="C5E0CE38"/>
    <w:lvl w:ilvl="0" w:tplc="67A6C2E8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635DFD"/>
    <w:multiLevelType w:val="hybridMultilevel"/>
    <w:tmpl w:val="EC0ADAC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EA5276E"/>
    <w:multiLevelType w:val="hybridMultilevel"/>
    <w:tmpl w:val="853E161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916C85"/>
    <w:multiLevelType w:val="hybridMultilevel"/>
    <w:tmpl w:val="F4F84DA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3A84A29"/>
    <w:multiLevelType w:val="hybridMultilevel"/>
    <w:tmpl w:val="A70E37D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A52372"/>
    <w:multiLevelType w:val="hybridMultilevel"/>
    <w:tmpl w:val="00528BD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8108048">
    <w:abstractNumId w:val="2"/>
  </w:num>
  <w:num w:numId="2" w16cid:durableId="1810853508">
    <w:abstractNumId w:val="4"/>
  </w:num>
  <w:num w:numId="3" w16cid:durableId="1552694532">
    <w:abstractNumId w:val="10"/>
  </w:num>
  <w:num w:numId="4" w16cid:durableId="569316091">
    <w:abstractNumId w:val="0"/>
  </w:num>
  <w:num w:numId="5" w16cid:durableId="370766372">
    <w:abstractNumId w:val="6"/>
  </w:num>
  <w:num w:numId="6" w16cid:durableId="880091571">
    <w:abstractNumId w:val="8"/>
  </w:num>
  <w:num w:numId="7" w16cid:durableId="1487281667">
    <w:abstractNumId w:val="9"/>
  </w:num>
  <w:num w:numId="8" w16cid:durableId="391343770">
    <w:abstractNumId w:val="1"/>
  </w:num>
  <w:num w:numId="9" w16cid:durableId="356198460">
    <w:abstractNumId w:val="3"/>
  </w:num>
  <w:num w:numId="10" w16cid:durableId="446463878">
    <w:abstractNumId w:val="5"/>
  </w:num>
  <w:num w:numId="11" w16cid:durableId="17702023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E1MDM0MTO1MDFQ0lEKTi0uzszPAykwqQUApkrejCwAAAA="/>
  </w:docVars>
  <w:rsids>
    <w:rsidRoot w:val="00ED2C80"/>
    <w:rsid w:val="0000451A"/>
    <w:rsid w:val="000142B0"/>
    <w:rsid w:val="000170C8"/>
    <w:rsid w:val="00017AE1"/>
    <w:rsid w:val="00025840"/>
    <w:rsid w:val="00032E04"/>
    <w:rsid w:val="0003501F"/>
    <w:rsid w:val="000353DF"/>
    <w:rsid w:val="000423B5"/>
    <w:rsid w:val="0004696C"/>
    <w:rsid w:val="00055AAC"/>
    <w:rsid w:val="000632ED"/>
    <w:rsid w:val="000672F6"/>
    <w:rsid w:val="00073601"/>
    <w:rsid w:val="000A243E"/>
    <w:rsid w:val="000B5555"/>
    <w:rsid w:val="000B6461"/>
    <w:rsid w:val="000C1403"/>
    <w:rsid w:val="000D32C0"/>
    <w:rsid w:val="000D5CED"/>
    <w:rsid w:val="000F7315"/>
    <w:rsid w:val="001029B2"/>
    <w:rsid w:val="00111158"/>
    <w:rsid w:val="0011406A"/>
    <w:rsid w:val="0012295E"/>
    <w:rsid w:val="00130512"/>
    <w:rsid w:val="001505E4"/>
    <w:rsid w:val="00154543"/>
    <w:rsid w:val="0016122E"/>
    <w:rsid w:val="001612C3"/>
    <w:rsid w:val="001644CD"/>
    <w:rsid w:val="00164FFA"/>
    <w:rsid w:val="00186CB1"/>
    <w:rsid w:val="00187465"/>
    <w:rsid w:val="00191E68"/>
    <w:rsid w:val="00196A25"/>
    <w:rsid w:val="001A7767"/>
    <w:rsid w:val="001D3862"/>
    <w:rsid w:val="001D3B6B"/>
    <w:rsid w:val="001D69D3"/>
    <w:rsid w:val="001E1D59"/>
    <w:rsid w:val="001E6849"/>
    <w:rsid w:val="001F6971"/>
    <w:rsid w:val="00212092"/>
    <w:rsid w:val="00217716"/>
    <w:rsid w:val="002207DE"/>
    <w:rsid w:val="00223642"/>
    <w:rsid w:val="002440BD"/>
    <w:rsid w:val="00246FEF"/>
    <w:rsid w:val="00253732"/>
    <w:rsid w:val="00257CA8"/>
    <w:rsid w:val="002634A7"/>
    <w:rsid w:val="00272381"/>
    <w:rsid w:val="0027546B"/>
    <w:rsid w:val="00281EA5"/>
    <w:rsid w:val="0028515D"/>
    <w:rsid w:val="002878FD"/>
    <w:rsid w:val="002919BB"/>
    <w:rsid w:val="00292279"/>
    <w:rsid w:val="00292523"/>
    <w:rsid w:val="00294B64"/>
    <w:rsid w:val="002A393A"/>
    <w:rsid w:val="002B027D"/>
    <w:rsid w:val="002B3C8A"/>
    <w:rsid w:val="002C5171"/>
    <w:rsid w:val="002C622D"/>
    <w:rsid w:val="002D2E4B"/>
    <w:rsid w:val="002D55D1"/>
    <w:rsid w:val="002F7F38"/>
    <w:rsid w:val="00307F1A"/>
    <w:rsid w:val="00315803"/>
    <w:rsid w:val="003210DA"/>
    <w:rsid w:val="00322C21"/>
    <w:rsid w:val="00334DA3"/>
    <w:rsid w:val="003458C7"/>
    <w:rsid w:val="003531A2"/>
    <w:rsid w:val="00361FAA"/>
    <w:rsid w:val="003662BF"/>
    <w:rsid w:val="00372A1D"/>
    <w:rsid w:val="0038527F"/>
    <w:rsid w:val="00386BF6"/>
    <w:rsid w:val="0039177C"/>
    <w:rsid w:val="0039305C"/>
    <w:rsid w:val="00396727"/>
    <w:rsid w:val="003A3F98"/>
    <w:rsid w:val="003B7943"/>
    <w:rsid w:val="003E4FB8"/>
    <w:rsid w:val="003E6CA5"/>
    <w:rsid w:val="003E75E1"/>
    <w:rsid w:val="003F4799"/>
    <w:rsid w:val="004044F4"/>
    <w:rsid w:val="00405257"/>
    <w:rsid w:val="004058F7"/>
    <w:rsid w:val="0040691A"/>
    <w:rsid w:val="00424EE9"/>
    <w:rsid w:val="00431090"/>
    <w:rsid w:val="004336D3"/>
    <w:rsid w:val="004462C9"/>
    <w:rsid w:val="00447C8C"/>
    <w:rsid w:val="0046096B"/>
    <w:rsid w:val="004743CB"/>
    <w:rsid w:val="0049473B"/>
    <w:rsid w:val="004A2C72"/>
    <w:rsid w:val="004A32EC"/>
    <w:rsid w:val="004A551C"/>
    <w:rsid w:val="004B0187"/>
    <w:rsid w:val="004C2C42"/>
    <w:rsid w:val="004C4BC2"/>
    <w:rsid w:val="004C500A"/>
    <w:rsid w:val="004E1F24"/>
    <w:rsid w:val="004E6161"/>
    <w:rsid w:val="004E6D79"/>
    <w:rsid w:val="004F1E3D"/>
    <w:rsid w:val="00516E15"/>
    <w:rsid w:val="00534AF6"/>
    <w:rsid w:val="005409E1"/>
    <w:rsid w:val="00557179"/>
    <w:rsid w:val="005577EB"/>
    <w:rsid w:val="005809FE"/>
    <w:rsid w:val="00582DC6"/>
    <w:rsid w:val="0058635C"/>
    <w:rsid w:val="00590060"/>
    <w:rsid w:val="0059316F"/>
    <w:rsid w:val="005A05D0"/>
    <w:rsid w:val="005A12A3"/>
    <w:rsid w:val="005A1873"/>
    <w:rsid w:val="005A65DA"/>
    <w:rsid w:val="005A7772"/>
    <w:rsid w:val="005F360C"/>
    <w:rsid w:val="005F6781"/>
    <w:rsid w:val="00602292"/>
    <w:rsid w:val="00603D18"/>
    <w:rsid w:val="00612A98"/>
    <w:rsid w:val="0062614E"/>
    <w:rsid w:val="00641321"/>
    <w:rsid w:val="00652D53"/>
    <w:rsid w:val="00661E2A"/>
    <w:rsid w:val="00662C31"/>
    <w:rsid w:val="00665BBC"/>
    <w:rsid w:val="0067013F"/>
    <w:rsid w:val="00673344"/>
    <w:rsid w:val="0067656F"/>
    <w:rsid w:val="00676F42"/>
    <w:rsid w:val="006800D2"/>
    <w:rsid w:val="006A22B9"/>
    <w:rsid w:val="006C35AD"/>
    <w:rsid w:val="006C4A74"/>
    <w:rsid w:val="006C5834"/>
    <w:rsid w:val="006C739D"/>
    <w:rsid w:val="006C785F"/>
    <w:rsid w:val="006D3281"/>
    <w:rsid w:val="006D3950"/>
    <w:rsid w:val="006E191B"/>
    <w:rsid w:val="006E38D5"/>
    <w:rsid w:val="006E4F4D"/>
    <w:rsid w:val="006F6122"/>
    <w:rsid w:val="007027D3"/>
    <w:rsid w:val="007038CD"/>
    <w:rsid w:val="0071374B"/>
    <w:rsid w:val="00721BD9"/>
    <w:rsid w:val="00725176"/>
    <w:rsid w:val="00725F85"/>
    <w:rsid w:val="00730617"/>
    <w:rsid w:val="00731057"/>
    <w:rsid w:val="00736FFB"/>
    <w:rsid w:val="00760EC3"/>
    <w:rsid w:val="007676EE"/>
    <w:rsid w:val="00771C7B"/>
    <w:rsid w:val="0078018B"/>
    <w:rsid w:val="007872C4"/>
    <w:rsid w:val="007A2FD0"/>
    <w:rsid w:val="007A6686"/>
    <w:rsid w:val="007A7EC0"/>
    <w:rsid w:val="007B2E26"/>
    <w:rsid w:val="007B7876"/>
    <w:rsid w:val="007C13A8"/>
    <w:rsid w:val="007C2E96"/>
    <w:rsid w:val="007C3394"/>
    <w:rsid w:val="007D28BB"/>
    <w:rsid w:val="007D3C2A"/>
    <w:rsid w:val="007D3E34"/>
    <w:rsid w:val="007D60BD"/>
    <w:rsid w:val="007E6912"/>
    <w:rsid w:val="00807824"/>
    <w:rsid w:val="0083502C"/>
    <w:rsid w:val="00842F2C"/>
    <w:rsid w:val="008503BB"/>
    <w:rsid w:val="0085185D"/>
    <w:rsid w:val="00853454"/>
    <w:rsid w:val="008567AA"/>
    <w:rsid w:val="008620EB"/>
    <w:rsid w:val="008642E0"/>
    <w:rsid w:val="00877E73"/>
    <w:rsid w:val="008913DE"/>
    <w:rsid w:val="008A46CB"/>
    <w:rsid w:val="008A69C2"/>
    <w:rsid w:val="008B1752"/>
    <w:rsid w:val="008B1B38"/>
    <w:rsid w:val="008B3071"/>
    <w:rsid w:val="008C07D3"/>
    <w:rsid w:val="008C5F1E"/>
    <w:rsid w:val="008E10A4"/>
    <w:rsid w:val="00907936"/>
    <w:rsid w:val="00913A34"/>
    <w:rsid w:val="00927148"/>
    <w:rsid w:val="00934016"/>
    <w:rsid w:val="00937037"/>
    <w:rsid w:val="00940D0D"/>
    <w:rsid w:val="009540C6"/>
    <w:rsid w:val="0095562F"/>
    <w:rsid w:val="00957335"/>
    <w:rsid w:val="00957CB5"/>
    <w:rsid w:val="009707D2"/>
    <w:rsid w:val="0097194F"/>
    <w:rsid w:val="00971CDE"/>
    <w:rsid w:val="00974BAE"/>
    <w:rsid w:val="009823B5"/>
    <w:rsid w:val="00982B47"/>
    <w:rsid w:val="00984029"/>
    <w:rsid w:val="00996E61"/>
    <w:rsid w:val="009A3573"/>
    <w:rsid w:val="009A5C6E"/>
    <w:rsid w:val="009B69E1"/>
    <w:rsid w:val="009C06F7"/>
    <w:rsid w:val="009C56B0"/>
    <w:rsid w:val="009C780C"/>
    <w:rsid w:val="009D2F9C"/>
    <w:rsid w:val="009E008F"/>
    <w:rsid w:val="009E661E"/>
    <w:rsid w:val="009E6B39"/>
    <w:rsid w:val="009F503F"/>
    <w:rsid w:val="00A10633"/>
    <w:rsid w:val="00A23446"/>
    <w:rsid w:val="00A25529"/>
    <w:rsid w:val="00A26758"/>
    <w:rsid w:val="00A2690A"/>
    <w:rsid w:val="00A45851"/>
    <w:rsid w:val="00A52035"/>
    <w:rsid w:val="00A7136D"/>
    <w:rsid w:val="00A76319"/>
    <w:rsid w:val="00A769E4"/>
    <w:rsid w:val="00A86428"/>
    <w:rsid w:val="00A979C7"/>
    <w:rsid w:val="00AA6E99"/>
    <w:rsid w:val="00AA73CF"/>
    <w:rsid w:val="00AB6626"/>
    <w:rsid w:val="00AC76F0"/>
    <w:rsid w:val="00AD5665"/>
    <w:rsid w:val="00AE1B48"/>
    <w:rsid w:val="00B00BDF"/>
    <w:rsid w:val="00B05984"/>
    <w:rsid w:val="00B05E23"/>
    <w:rsid w:val="00B1659F"/>
    <w:rsid w:val="00B174D0"/>
    <w:rsid w:val="00B20E89"/>
    <w:rsid w:val="00B259B7"/>
    <w:rsid w:val="00B32DF9"/>
    <w:rsid w:val="00B355C2"/>
    <w:rsid w:val="00B448DD"/>
    <w:rsid w:val="00B45A01"/>
    <w:rsid w:val="00B53A9D"/>
    <w:rsid w:val="00B54C5B"/>
    <w:rsid w:val="00B5527A"/>
    <w:rsid w:val="00B554CC"/>
    <w:rsid w:val="00B612BD"/>
    <w:rsid w:val="00B63F6F"/>
    <w:rsid w:val="00B71446"/>
    <w:rsid w:val="00B71ECE"/>
    <w:rsid w:val="00B740B8"/>
    <w:rsid w:val="00B76FD3"/>
    <w:rsid w:val="00B815C4"/>
    <w:rsid w:val="00B90889"/>
    <w:rsid w:val="00B92F19"/>
    <w:rsid w:val="00BA2AAB"/>
    <w:rsid w:val="00BB065E"/>
    <w:rsid w:val="00BC0901"/>
    <w:rsid w:val="00BC4781"/>
    <w:rsid w:val="00BE2952"/>
    <w:rsid w:val="00BE3C7A"/>
    <w:rsid w:val="00BF53C0"/>
    <w:rsid w:val="00C36697"/>
    <w:rsid w:val="00C40361"/>
    <w:rsid w:val="00C53982"/>
    <w:rsid w:val="00C6102D"/>
    <w:rsid w:val="00C64AD4"/>
    <w:rsid w:val="00C74864"/>
    <w:rsid w:val="00C94FC6"/>
    <w:rsid w:val="00C97DD9"/>
    <w:rsid w:val="00CA2A68"/>
    <w:rsid w:val="00CA4706"/>
    <w:rsid w:val="00CB0C2D"/>
    <w:rsid w:val="00CB1EF3"/>
    <w:rsid w:val="00CC019D"/>
    <w:rsid w:val="00CC6056"/>
    <w:rsid w:val="00CC750E"/>
    <w:rsid w:val="00CC7B14"/>
    <w:rsid w:val="00CE70BA"/>
    <w:rsid w:val="00D0349F"/>
    <w:rsid w:val="00D0702F"/>
    <w:rsid w:val="00D30D65"/>
    <w:rsid w:val="00D46589"/>
    <w:rsid w:val="00D46EF7"/>
    <w:rsid w:val="00D54A0C"/>
    <w:rsid w:val="00D62BF9"/>
    <w:rsid w:val="00D77CC9"/>
    <w:rsid w:val="00D824A3"/>
    <w:rsid w:val="00D838C7"/>
    <w:rsid w:val="00D85E0F"/>
    <w:rsid w:val="00D93334"/>
    <w:rsid w:val="00D94AF4"/>
    <w:rsid w:val="00DA41D4"/>
    <w:rsid w:val="00DB060D"/>
    <w:rsid w:val="00DB459E"/>
    <w:rsid w:val="00DC1C39"/>
    <w:rsid w:val="00DC3C8F"/>
    <w:rsid w:val="00DC3E0B"/>
    <w:rsid w:val="00DD0F61"/>
    <w:rsid w:val="00DE1009"/>
    <w:rsid w:val="00DF4738"/>
    <w:rsid w:val="00DF798F"/>
    <w:rsid w:val="00E07195"/>
    <w:rsid w:val="00E16B5C"/>
    <w:rsid w:val="00E2296F"/>
    <w:rsid w:val="00E246DB"/>
    <w:rsid w:val="00E25A05"/>
    <w:rsid w:val="00E42429"/>
    <w:rsid w:val="00E4331B"/>
    <w:rsid w:val="00E5230C"/>
    <w:rsid w:val="00E53F54"/>
    <w:rsid w:val="00E632AB"/>
    <w:rsid w:val="00E6337C"/>
    <w:rsid w:val="00E71FB6"/>
    <w:rsid w:val="00E83B67"/>
    <w:rsid w:val="00E901E0"/>
    <w:rsid w:val="00E90D00"/>
    <w:rsid w:val="00E95B8F"/>
    <w:rsid w:val="00E95C28"/>
    <w:rsid w:val="00E9719D"/>
    <w:rsid w:val="00EA04E9"/>
    <w:rsid w:val="00EA3718"/>
    <w:rsid w:val="00EB2C7A"/>
    <w:rsid w:val="00EC273D"/>
    <w:rsid w:val="00EC5C1B"/>
    <w:rsid w:val="00EC75B5"/>
    <w:rsid w:val="00ED2C80"/>
    <w:rsid w:val="00EE1C46"/>
    <w:rsid w:val="00EE2039"/>
    <w:rsid w:val="00F0014F"/>
    <w:rsid w:val="00F00A1F"/>
    <w:rsid w:val="00F12B1C"/>
    <w:rsid w:val="00F12CDB"/>
    <w:rsid w:val="00F201F0"/>
    <w:rsid w:val="00F2190E"/>
    <w:rsid w:val="00F22FC0"/>
    <w:rsid w:val="00F26920"/>
    <w:rsid w:val="00F27233"/>
    <w:rsid w:val="00F46B32"/>
    <w:rsid w:val="00F4710B"/>
    <w:rsid w:val="00F4752D"/>
    <w:rsid w:val="00F509B0"/>
    <w:rsid w:val="00F62E40"/>
    <w:rsid w:val="00F75057"/>
    <w:rsid w:val="00F921A1"/>
    <w:rsid w:val="00FA2808"/>
    <w:rsid w:val="00FB06C2"/>
    <w:rsid w:val="00FC07D8"/>
    <w:rsid w:val="00FC0A6D"/>
    <w:rsid w:val="00FC486B"/>
    <w:rsid w:val="00FD5088"/>
    <w:rsid w:val="00FE1490"/>
    <w:rsid w:val="00FE3FDD"/>
    <w:rsid w:val="00FF0032"/>
    <w:rsid w:val="00FF45DA"/>
    <w:rsid w:val="00FF7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6B3A41"/>
  <w15:docId w15:val="{F754185F-1739-4A99-B298-C756D6678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1771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rsid w:val="00ED2C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665BBC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C6102D"/>
  </w:style>
  <w:style w:type="paragraph" w:styleId="a6">
    <w:name w:val="Body Text"/>
    <w:basedOn w:val="a"/>
    <w:rsid w:val="00217716"/>
    <w:pPr>
      <w:jc w:val="both"/>
    </w:pPr>
    <w:rPr>
      <w:sz w:val="24"/>
    </w:rPr>
  </w:style>
  <w:style w:type="character" w:styleId="-">
    <w:name w:val="Hyperlink"/>
    <w:uiPriority w:val="99"/>
    <w:rsid w:val="00217716"/>
    <w:rPr>
      <w:color w:val="0000FF"/>
      <w:u w:val="single"/>
    </w:rPr>
  </w:style>
  <w:style w:type="paragraph" w:customStyle="1" w:styleId="CharCharChar">
    <w:name w:val="Char Char Char"/>
    <w:basedOn w:val="a"/>
    <w:uiPriority w:val="99"/>
    <w:rsid w:val="00662C31"/>
    <w:pPr>
      <w:spacing w:after="160" w:line="240" w:lineRule="exact"/>
    </w:pPr>
    <w:rPr>
      <w:rFonts w:ascii="Verdana" w:hAnsi="Verdana" w:cs="Verdana"/>
      <w:lang w:val="en-US" w:eastAsia="en-US"/>
    </w:rPr>
  </w:style>
  <w:style w:type="paragraph" w:styleId="a7">
    <w:name w:val="List Paragraph"/>
    <w:basedOn w:val="a"/>
    <w:uiPriority w:val="99"/>
    <w:qFormat/>
    <w:rsid w:val="00164FF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a8">
    <w:name w:val="Balloon Text"/>
    <w:basedOn w:val="a"/>
    <w:link w:val="Char"/>
    <w:rsid w:val="00B92F19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8"/>
    <w:rsid w:val="00B92F19"/>
    <w:rPr>
      <w:rFonts w:ascii="Tahoma" w:hAnsi="Tahoma" w:cs="Tahoma"/>
      <w:sz w:val="16"/>
      <w:szCs w:val="16"/>
    </w:rPr>
  </w:style>
  <w:style w:type="character" w:styleId="a9">
    <w:name w:val="Strong"/>
    <w:basedOn w:val="a0"/>
    <w:uiPriority w:val="22"/>
    <w:qFormat/>
    <w:rsid w:val="009719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19</CharactersWithSpaces>
  <SharedDoc>false</SharedDoc>
  <HLinks>
    <vt:vector size="6" baseType="variant">
      <vt:variant>
        <vt:i4>5046285</vt:i4>
      </vt:variant>
      <vt:variant>
        <vt:i4>3</vt:i4>
      </vt:variant>
      <vt:variant>
        <vt:i4>0</vt:i4>
      </vt:variant>
      <vt:variant>
        <vt:i4>5</vt:i4>
      </vt:variant>
      <vt:variant>
        <vt:lpwstr>https://opencourses.ionio.gr/modules/work/index.php?course=DEN131&amp;id=291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tiadis</dc:creator>
  <cp:lastModifiedBy>Νάσος Μποτώνης</cp:lastModifiedBy>
  <cp:revision>2</cp:revision>
  <cp:lastPrinted>2021-05-17T10:28:00Z</cp:lastPrinted>
  <dcterms:created xsi:type="dcterms:W3CDTF">2025-01-12T13:12:00Z</dcterms:created>
  <dcterms:modified xsi:type="dcterms:W3CDTF">2025-01-12T13:12:00Z</dcterms:modified>
</cp:coreProperties>
</file>